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28F0C" w14:textId="4F07D4AC" w:rsidR="00D835B1" w:rsidRDefault="00D835B1" w:rsidP="00D835B1">
      <w:pPr>
        <w:ind w:left="720" w:hanging="360"/>
      </w:pPr>
      <w:r>
        <w:tab/>
      </w:r>
      <w:r>
        <w:tab/>
      </w:r>
      <w:r>
        <w:tab/>
        <w:t>Tasks to be completed</w:t>
      </w:r>
    </w:p>
    <w:p w14:paraId="05DF5D56" w14:textId="2EC276F1" w:rsidR="00D835B1" w:rsidRDefault="00D835B1" w:rsidP="00D835B1">
      <w:pPr>
        <w:pStyle w:val="ListParagraph"/>
        <w:numPr>
          <w:ilvl w:val="0"/>
          <w:numId w:val="1"/>
        </w:numPr>
      </w:pPr>
      <w:r>
        <w:t xml:space="preserve">Background </w:t>
      </w:r>
      <w:r w:rsidR="00951FF3">
        <w:t xml:space="preserve">– Brooke </w:t>
      </w:r>
    </w:p>
    <w:p w14:paraId="49A4EA77" w14:textId="4A221B89" w:rsidR="00D835B1" w:rsidRDefault="00A30F8A" w:rsidP="00D835B1">
      <w:pPr>
        <w:pStyle w:val="ListParagraph"/>
        <w:numPr>
          <w:ilvl w:val="0"/>
          <w:numId w:val="4"/>
        </w:numPr>
      </w:pPr>
      <w:r>
        <w:t xml:space="preserve">Where it came from </w:t>
      </w:r>
    </w:p>
    <w:p w14:paraId="19873495" w14:textId="64CAA65E" w:rsidR="00A30F8A" w:rsidRDefault="00A30F8A" w:rsidP="00D835B1">
      <w:pPr>
        <w:pStyle w:val="ListParagraph"/>
        <w:numPr>
          <w:ilvl w:val="0"/>
          <w:numId w:val="4"/>
        </w:numPr>
      </w:pPr>
      <w:r>
        <w:t xml:space="preserve">What it represents </w:t>
      </w:r>
    </w:p>
    <w:p w14:paraId="4D5D5511" w14:textId="554988A3" w:rsidR="00A30F8A" w:rsidRDefault="00A30F8A" w:rsidP="00D835B1">
      <w:pPr>
        <w:pStyle w:val="ListParagraph"/>
        <w:numPr>
          <w:ilvl w:val="0"/>
          <w:numId w:val="4"/>
        </w:numPr>
      </w:pPr>
      <w:r>
        <w:t xml:space="preserve">Quick description of the columns </w:t>
      </w:r>
    </w:p>
    <w:p w14:paraId="010BB068" w14:textId="0AE4FEDC" w:rsidR="00A30F8A" w:rsidRDefault="00A30F8A" w:rsidP="00D835B1">
      <w:pPr>
        <w:pStyle w:val="ListParagraph"/>
        <w:numPr>
          <w:ilvl w:val="0"/>
          <w:numId w:val="4"/>
        </w:numPr>
      </w:pPr>
      <w:r>
        <w:t xml:space="preserve">Any potential issues </w:t>
      </w:r>
    </w:p>
    <w:p w14:paraId="1F129762" w14:textId="77777777" w:rsidR="00D835B1" w:rsidRDefault="00D835B1" w:rsidP="00D835B1">
      <w:pPr>
        <w:ind w:left="720"/>
      </w:pPr>
    </w:p>
    <w:p w14:paraId="0D2D52EC" w14:textId="12DC726E" w:rsidR="00D835B1" w:rsidRDefault="00D835B1" w:rsidP="00D835B1">
      <w:pPr>
        <w:pStyle w:val="ListParagraph"/>
        <w:numPr>
          <w:ilvl w:val="0"/>
          <w:numId w:val="1"/>
        </w:numPr>
      </w:pPr>
      <w:r>
        <w:t xml:space="preserve">Why is it multivariate </w:t>
      </w:r>
      <w:r w:rsidR="00951FF3">
        <w:t xml:space="preserve">– Carson </w:t>
      </w:r>
    </w:p>
    <w:p w14:paraId="50A36737" w14:textId="77777777" w:rsidR="00D835B1" w:rsidRDefault="00D835B1" w:rsidP="00D835B1">
      <w:pPr>
        <w:pStyle w:val="ListParagraph"/>
      </w:pPr>
    </w:p>
    <w:p w14:paraId="2ABA8595" w14:textId="2B5F396B" w:rsidR="00D835B1" w:rsidRDefault="00D42392" w:rsidP="00D835B1">
      <w:pPr>
        <w:pStyle w:val="ListParagraph"/>
        <w:numPr>
          <w:ilvl w:val="0"/>
          <w:numId w:val="3"/>
        </w:numPr>
      </w:pPr>
      <w:r>
        <w:t>Does it have multiple variables.</w:t>
      </w:r>
    </w:p>
    <w:p w14:paraId="4B722D12" w14:textId="6C8FB313" w:rsidR="00D42392" w:rsidRDefault="00D42392" w:rsidP="00D835B1">
      <w:pPr>
        <w:pStyle w:val="ListParagraph"/>
        <w:numPr>
          <w:ilvl w:val="0"/>
          <w:numId w:val="3"/>
        </w:numPr>
      </w:pPr>
      <w:r>
        <w:t xml:space="preserve">Do we have reason to believe that there is structure in the </w:t>
      </w:r>
      <w:proofErr w:type="gramStart"/>
      <w:r>
        <w:t>data.</w:t>
      </w:r>
      <w:proofErr w:type="gramEnd"/>
    </w:p>
    <w:p w14:paraId="0BFDF585" w14:textId="63AD53F2" w:rsidR="00D42392" w:rsidRDefault="00D42392" w:rsidP="00D835B1">
      <w:pPr>
        <w:pStyle w:val="ListParagraph"/>
        <w:numPr>
          <w:ilvl w:val="0"/>
          <w:numId w:val="3"/>
        </w:numPr>
      </w:pPr>
      <w:r>
        <w:t>Non-univariate between the data.</w:t>
      </w:r>
    </w:p>
    <w:p w14:paraId="214B6851" w14:textId="36F15742" w:rsidR="00D42392" w:rsidRDefault="00D42392" w:rsidP="00D42392">
      <w:pPr>
        <w:pStyle w:val="ListParagraph"/>
        <w:numPr>
          <w:ilvl w:val="0"/>
          <w:numId w:val="3"/>
        </w:numPr>
      </w:pPr>
      <w:r>
        <w:t>Can’t be modelled by a linear model.</w:t>
      </w:r>
    </w:p>
    <w:p w14:paraId="0E5F57C1" w14:textId="79CDDA04" w:rsidR="00D42392" w:rsidRDefault="00D42392" w:rsidP="00D42392">
      <w:pPr>
        <w:pStyle w:val="ListParagraph"/>
        <w:numPr>
          <w:ilvl w:val="0"/>
          <w:numId w:val="3"/>
        </w:numPr>
      </w:pPr>
      <w:r>
        <w:t>Emphasis is on continuous variables with factor variables being secondary.</w:t>
      </w:r>
    </w:p>
    <w:p w14:paraId="1FC6C55C" w14:textId="77777777" w:rsidR="00D835B1" w:rsidRDefault="00D835B1" w:rsidP="00D835B1">
      <w:pPr>
        <w:pStyle w:val="ListParagraph"/>
      </w:pPr>
    </w:p>
    <w:p w14:paraId="18AC29A8" w14:textId="2DE21BDE" w:rsidR="00D835B1" w:rsidRDefault="00D835B1" w:rsidP="00D835B1">
      <w:pPr>
        <w:pStyle w:val="ListParagraph"/>
        <w:numPr>
          <w:ilvl w:val="0"/>
          <w:numId w:val="1"/>
        </w:numPr>
      </w:pPr>
      <w:r>
        <w:t xml:space="preserve">General Aims </w:t>
      </w:r>
      <w:r w:rsidR="00951FF3">
        <w:t>– Enoch &amp; Shuang</w:t>
      </w:r>
    </w:p>
    <w:p w14:paraId="33EABE48" w14:textId="2F770B07" w:rsidR="00D835B1" w:rsidRDefault="00D42392" w:rsidP="00D42392">
      <w:pPr>
        <w:pStyle w:val="ListParagraph"/>
        <w:numPr>
          <w:ilvl w:val="0"/>
          <w:numId w:val="6"/>
        </w:numPr>
      </w:pPr>
      <w:r>
        <w:t>Investigate relationship between social media and movie characteristics.</w:t>
      </w:r>
    </w:p>
    <w:p w14:paraId="090A7C85" w14:textId="60C8B25C" w:rsidR="00D42392" w:rsidRDefault="00D42392" w:rsidP="00D835B1">
      <w:pPr>
        <w:pStyle w:val="ListParagraph"/>
        <w:numPr>
          <w:ilvl w:val="0"/>
          <w:numId w:val="2"/>
        </w:numPr>
      </w:pPr>
      <w:r>
        <w:t xml:space="preserve">Investigate the relationship between gross income, budget and country of origin. </w:t>
      </w:r>
    </w:p>
    <w:p w14:paraId="0E6F64F1" w14:textId="2E639E3E" w:rsidR="000E534C" w:rsidRDefault="0022091D" w:rsidP="000E534C">
      <w:pPr>
        <w:pStyle w:val="ListParagraph"/>
        <w:numPr>
          <w:ilvl w:val="1"/>
          <w:numId w:val="2"/>
        </w:numPr>
      </w:pPr>
      <w:r>
        <w:t xml:space="preserve">Do </w:t>
      </w:r>
      <w:r w:rsidR="005577B5">
        <w:t xml:space="preserve">Hollywood’s stereotypes and films from English-speaking countries </w:t>
      </w:r>
      <w:r>
        <w:t>dominate</w:t>
      </w:r>
      <w:r w:rsidR="0068637F">
        <w:t xml:space="preserve"> in reality, or cultural diversity in films do exist</w:t>
      </w:r>
    </w:p>
    <w:p w14:paraId="181F0E8F" w14:textId="4B68239C" w:rsidR="000E534C" w:rsidRDefault="0068637F" w:rsidP="000E534C">
      <w:pPr>
        <w:pStyle w:val="ListParagraph"/>
        <w:numPr>
          <w:ilvl w:val="1"/>
          <w:numId w:val="2"/>
        </w:numPr>
      </w:pPr>
      <w:r>
        <w:t xml:space="preserve"> </w:t>
      </w:r>
      <w:r w:rsidR="000E534C">
        <w:t>(</w:t>
      </w:r>
      <w:r w:rsidR="0022091D">
        <w:t>Tentative idea to undergo C</w:t>
      </w:r>
      <w:r w:rsidR="000E534C">
        <w:t>luster analysis</w:t>
      </w:r>
      <w:r w:rsidR="000E534C">
        <w:t>)</w:t>
      </w:r>
      <w:r w:rsidR="000E534C">
        <w:t xml:space="preserve"> </w:t>
      </w:r>
      <w:r w:rsidR="000E534C">
        <w:t>to express inter-country cultural difference in terms of film characteristics or corresponding social media application</w:t>
      </w:r>
    </w:p>
    <w:p w14:paraId="752AE7D8" w14:textId="0A01A73A" w:rsidR="00386EA0" w:rsidRDefault="00386EA0" w:rsidP="00386EA0">
      <w:pPr>
        <w:pStyle w:val="ListParagraph"/>
        <w:numPr>
          <w:ilvl w:val="2"/>
          <w:numId w:val="2"/>
        </w:numPr>
      </w:pPr>
      <w:r>
        <w:t xml:space="preserve">Do </w:t>
      </w:r>
      <w:proofErr w:type="spellStart"/>
      <w:r>
        <w:t>facebook</w:t>
      </w:r>
      <w:proofErr w:type="spellEnd"/>
      <w:r>
        <w:t>-likes differ</w:t>
      </w:r>
      <w:r w:rsidR="004D4E97">
        <w:t xml:space="preserve"> in countries </w:t>
      </w:r>
    </w:p>
    <w:p w14:paraId="11ADEA5E" w14:textId="7C79250C" w:rsidR="00386EA0" w:rsidRDefault="00386EA0" w:rsidP="00386EA0">
      <w:pPr>
        <w:pStyle w:val="ListParagraph"/>
        <w:numPr>
          <w:ilvl w:val="2"/>
          <w:numId w:val="2"/>
        </w:numPr>
      </w:pPr>
      <w:r>
        <w:t xml:space="preserve">Mainstream film characteristics in countries </w:t>
      </w:r>
    </w:p>
    <w:p w14:paraId="5B2C2F83" w14:textId="5F6915F0" w:rsidR="0068637F" w:rsidRPr="0068637F" w:rsidRDefault="0068637F" w:rsidP="0068637F">
      <w:pPr>
        <w:pStyle w:val="ListParagraph"/>
        <w:numPr>
          <w:ilvl w:val="1"/>
          <w:numId w:val="2"/>
        </w:numPr>
      </w:pPr>
      <w:r>
        <w:t>Have a glimpse into the niche markets for film industry</w:t>
      </w:r>
      <w:r>
        <w:t xml:space="preserve"> </w:t>
      </w:r>
      <w:r w:rsidRPr="0068637F">
        <w:rPr>
          <w:i/>
        </w:rPr>
        <w:t>(A MAYBE)</w:t>
      </w:r>
    </w:p>
    <w:p w14:paraId="5D7B73C0" w14:textId="031B4603" w:rsidR="0068637F" w:rsidRDefault="0068637F" w:rsidP="0068637F">
      <w:pPr>
        <w:pStyle w:val="ListParagraph"/>
        <w:numPr>
          <w:ilvl w:val="2"/>
          <w:numId w:val="2"/>
        </w:numPr>
      </w:pPr>
      <w:r>
        <w:t xml:space="preserve">Difference in </w:t>
      </w:r>
      <w:r w:rsidR="00386EA0">
        <w:t>countries respond to non-mainstream films</w:t>
      </w:r>
    </w:p>
    <w:p w14:paraId="4859A593" w14:textId="2643125B" w:rsidR="00386EA0" w:rsidRDefault="00386EA0" w:rsidP="0068637F">
      <w:pPr>
        <w:pStyle w:val="ListParagraph"/>
        <w:numPr>
          <w:ilvl w:val="2"/>
          <w:numId w:val="2"/>
        </w:numPr>
      </w:pPr>
      <w:r>
        <w:t>Budget and gross</w:t>
      </w:r>
      <w:bookmarkStart w:id="0" w:name="_GoBack"/>
      <w:bookmarkEnd w:id="0"/>
    </w:p>
    <w:p w14:paraId="3739B291" w14:textId="77777777" w:rsidR="0068637F" w:rsidRDefault="0068637F" w:rsidP="004D4E97"/>
    <w:p w14:paraId="5D32AC67" w14:textId="77777777" w:rsidR="00D42392" w:rsidRDefault="00D42392" w:rsidP="00D835B1">
      <w:pPr>
        <w:pStyle w:val="ListParagraph"/>
        <w:numPr>
          <w:ilvl w:val="0"/>
          <w:numId w:val="2"/>
        </w:numPr>
      </w:pPr>
    </w:p>
    <w:sectPr w:rsidR="00D42392" w:rsidSect="007879B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192D1E"/>
    <w:multiLevelType w:val="hybridMultilevel"/>
    <w:tmpl w:val="325C41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3492CB6"/>
    <w:multiLevelType w:val="hybridMultilevel"/>
    <w:tmpl w:val="DC5AFD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3DA6AF6"/>
    <w:multiLevelType w:val="hybridMultilevel"/>
    <w:tmpl w:val="A3048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B366E1"/>
    <w:multiLevelType w:val="hybridMultilevel"/>
    <w:tmpl w:val="28A25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C32EF0"/>
    <w:multiLevelType w:val="hybridMultilevel"/>
    <w:tmpl w:val="C67C2D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0E86950"/>
    <w:multiLevelType w:val="hybridMultilevel"/>
    <w:tmpl w:val="D30850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MjA2tTA1NDS0MDdX0lEKTi0uzszPAykwrAUA8AFhUiwAAAA="/>
  </w:docVars>
  <w:rsids>
    <w:rsidRoot w:val="00D835B1"/>
    <w:rsid w:val="000E534C"/>
    <w:rsid w:val="0022091D"/>
    <w:rsid w:val="00386EA0"/>
    <w:rsid w:val="004D4E97"/>
    <w:rsid w:val="005577B5"/>
    <w:rsid w:val="00653B39"/>
    <w:rsid w:val="0068637F"/>
    <w:rsid w:val="007879B0"/>
    <w:rsid w:val="007E5B94"/>
    <w:rsid w:val="00951FF3"/>
    <w:rsid w:val="00A30F8A"/>
    <w:rsid w:val="00D42392"/>
    <w:rsid w:val="00D835B1"/>
    <w:rsid w:val="00EE3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81710"/>
  <w15:chartTrackingRefBased/>
  <w15:docId w15:val="{D619232E-8058-8149-9A78-22BF50060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35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son McKee</dc:creator>
  <cp:keywords/>
  <dc:description/>
  <cp:lastModifiedBy>Enoch Suen</cp:lastModifiedBy>
  <cp:revision>2</cp:revision>
  <dcterms:created xsi:type="dcterms:W3CDTF">2019-03-03T21:35:00Z</dcterms:created>
  <dcterms:modified xsi:type="dcterms:W3CDTF">2019-03-03T21:35:00Z</dcterms:modified>
</cp:coreProperties>
</file>